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57838" w14:textId="7AB4797A" w:rsidR="00267E90" w:rsidRPr="00CF1797" w:rsidRDefault="00267E90" w:rsidP="00CF1797">
      <w:pPr>
        <w:rPr>
          <w:rFonts w:ascii="Candara" w:hAnsi="Candara"/>
          <w:b/>
        </w:rPr>
      </w:pPr>
    </w:p>
    <w:p w14:paraId="3DFB19EA" w14:textId="623A8C76" w:rsidR="00CF1797" w:rsidRPr="003A7640" w:rsidRDefault="00073FCC" w:rsidP="00CF1797">
      <w:pPr>
        <w:tabs>
          <w:tab w:val="left" w:pos="6840"/>
          <w:tab w:val="left" w:pos="9900"/>
        </w:tabs>
        <w:jc w:val="center"/>
        <w:rPr>
          <w:rFonts w:ascii="Candara" w:hAnsi="Candara" w:cs="Arial"/>
          <w:b/>
          <w:bCs/>
          <w:sz w:val="40"/>
          <w:szCs w:val="40"/>
        </w:rPr>
      </w:pPr>
      <w:r w:rsidRPr="003A7640">
        <w:rPr>
          <w:rFonts w:ascii="Candara" w:hAnsi="Candara" w:cs="Arial"/>
          <w:b/>
          <w:bCs/>
          <w:sz w:val="40"/>
          <w:szCs w:val="40"/>
        </w:rPr>
        <w:t xml:space="preserve">W&amp;R </w:t>
      </w:r>
      <w:r w:rsidR="00CF1797" w:rsidRPr="003A7640">
        <w:rPr>
          <w:rFonts w:ascii="Candara" w:hAnsi="Candara" w:cs="Arial"/>
          <w:b/>
          <w:bCs/>
          <w:sz w:val="40"/>
          <w:szCs w:val="40"/>
        </w:rPr>
        <w:t>Lehrpreis 202</w:t>
      </w:r>
      <w:r w:rsidR="003F3BDF">
        <w:rPr>
          <w:rFonts w:ascii="Candara" w:hAnsi="Candara" w:cs="Arial"/>
          <w:b/>
          <w:bCs/>
          <w:sz w:val="40"/>
          <w:szCs w:val="40"/>
        </w:rPr>
        <w:t>5</w:t>
      </w:r>
      <w:r w:rsidR="00CF1797" w:rsidRPr="003A7640">
        <w:rPr>
          <w:rFonts w:ascii="Candara" w:hAnsi="Candara" w:cs="Arial"/>
          <w:b/>
          <w:bCs/>
          <w:sz w:val="40"/>
          <w:szCs w:val="40"/>
        </w:rPr>
        <w:t>/2</w:t>
      </w:r>
      <w:r w:rsidR="003F3BDF">
        <w:rPr>
          <w:rFonts w:ascii="Candara" w:hAnsi="Candara" w:cs="Arial"/>
          <w:b/>
          <w:bCs/>
          <w:sz w:val="40"/>
          <w:szCs w:val="40"/>
        </w:rPr>
        <w:t>6</w:t>
      </w:r>
    </w:p>
    <w:p w14:paraId="71CA68DB" w14:textId="778ED7D6" w:rsidR="003C5582" w:rsidRPr="00CF1797" w:rsidRDefault="003C5582" w:rsidP="00CF1797">
      <w:pPr>
        <w:rPr>
          <w:rFonts w:ascii="Candara" w:hAnsi="Candara"/>
          <w:b/>
          <w:sz w:val="24"/>
          <w:szCs w:val="24"/>
        </w:rPr>
      </w:pPr>
    </w:p>
    <w:p w14:paraId="4B6A0C5F" w14:textId="5072CCA7" w:rsidR="008D226A" w:rsidRPr="00B9454B" w:rsidRDefault="008D226A" w:rsidP="003C5582">
      <w:pPr>
        <w:rPr>
          <w:rFonts w:ascii="Candara" w:hAnsi="Candara"/>
        </w:rPr>
      </w:pPr>
      <w:r w:rsidRPr="00B9454B">
        <w:rPr>
          <w:rFonts w:ascii="Candara" w:hAnsi="Candara"/>
          <w:b/>
        </w:rPr>
        <w:t>Information zur Person</w:t>
      </w:r>
      <w:r w:rsidRPr="00B9454B">
        <w:rPr>
          <w:rFonts w:ascii="Candara" w:hAnsi="Candara"/>
        </w:rPr>
        <w:t xml:space="preserve"> (im Fall einer Teamnominierung ist hier die/</w:t>
      </w:r>
      <w:r w:rsidRPr="006E66F4">
        <w:rPr>
          <w:rFonts w:ascii="Candara" w:hAnsi="Candara"/>
        </w:rPr>
        <w:t xml:space="preserve">der </w:t>
      </w:r>
      <w:proofErr w:type="spellStart"/>
      <w:r w:rsidRPr="006E66F4">
        <w:rPr>
          <w:rFonts w:ascii="Candara" w:hAnsi="Candara"/>
        </w:rPr>
        <w:t>Teamsprecher</w:t>
      </w:r>
      <w:r w:rsidR="00474E1A" w:rsidRPr="006E66F4">
        <w:rPr>
          <w:rFonts w:ascii="Candara" w:hAnsi="Candara"/>
        </w:rPr>
        <w:t>:</w:t>
      </w:r>
      <w:r w:rsidR="00766FCA" w:rsidRPr="006E66F4">
        <w:rPr>
          <w:rFonts w:ascii="Candara" w:hAnsi="Candara"/>
        </w:rPr>
        <w:t>i</w:t>
      </w:r>
      <w:r w:rsidRPr="006E66F4">
        <w:rPr>
          <w:rFonts w:ascii="Candara" w:hAnsi="Candara"/>
        </w:rPr>
        <w:t>n</w:t>
      </w:r>
      <w:proofErr w:type="spellEnd"/>
      <w:r w:rsidRPr="00B9454B">
        <w:rPr>
          <w:rFonts w:ascii="Candara" w:hAnsi="Candara"/>
        </w:rPr>
        <w:t xml:space="preserve"> anzugeben)</w:t>
      </w:r>
    </w:p>
    <w:p w14:paraId="3E69658A" w14:textId="77777777" w:rsidR="008D226A" w:rsidRPr="00CF1797" w:rsidRDefault="008D226A" w:rsidP="008D22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  <w:r w:rsidRPr="00CF1797">
        <w:rPr>
          <w:rFonts w:ascii="Candara" w:hAnsi="Candara"/>
        </w:rPr>
        <w:t>Name, Titel:</w:t>
      </w:r>
    </w:p>
    <w:p w14:paraId="6C692E7B" w14:textId="77777777" w:rsidR="008D226A" w:rsidRPr="00CF1797" w:rsidRDefault="008D226A" w:rsidP="008D22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  <w:r w:rsidRPr="00CF1797">
        <w:rPr>
          <w:rFonts w:ascii="Candara" w:hAnsi="Candara"/>
        </w:rPr>
        <w:t>Organisationseinheit:</w:t>
      </w:r>
    </w:p>
    <w:p w14:paraId="1A290C3D" w14:textId="11F61846" w:rsidR="008D226A" w:rsidRPr="00CF1797" w:rsidRDefault="008D226A" w:rsidP="008D22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  <w:r w:rsidRPr="00CF1797">
        <w:rPr>
          <w:rFonts w:ascii="Candara" w:hAnsi="Candara"/>
        </w:rPr>
        <w:t>E</w:t>
      </w:r>
      <w:r w:rsidR="00B0550A">
        <w:rPr>
          <w:rFonts w:ascii="Candara" w:hAnsi="Candara"/>
        </w:rPr>
        <w:t>-M</w:t>
      </w:r>
      <w:r w:rsidRPr="00CF1797">
        <w:rPr>
          <w:rFonts w:ascii="Candara" w:hAnsi="Candara"/>
        </w:rPr>
        <w:t>ail:</w:t>
      </w:r>
    </w:p>
    <w:p w14:paraId="33C734D6" w14:textId="77777777" w:rsidR="008D226A" w:rsidRPr="00CF1797" w:rsidRDefault="008D226A" w:rsidP="008D22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  <w:r w:rsidRPr="00CF1797">
        <w:rPr>
          <w:rFonts w:ascii="Candara" w:hAnsi="Candara"/>
        </w:rPr>
        <w:t>Tel.:</w:t>
      </w:r>
    </w:p>
    <w:p w14:paraId="25831321" w14:textId="75B99EFA" w:rsidR="00DA4E07" w:rsidRPr="00B9454B" w:rsidRDefault="00B9454B" w:rsidP="00DA4E07">
      <w:pPr>
        <w:rPr>
          <w:rFonts w:ascii="Candara" w:hAnsi="Candara"/>
        </w:rPr>
      </w:pPr>
      <w:r w:rsidRPr="00B9454B">
        <w:rPr>
          <w:rFonts w:ascii="Candara" w:hAnsi="Candara"/>
        </w:rPr>
        <w:t xml:space="preserve">Kursorischer </w:t>
      </w:r>
      <w:r w:rsidR="00DA4E07" w:rsidRPr="00B9454B">
        <w:rPr>
          <w:rFonts w:ascii="Candara" w:hAnsi="Candara"/>
        </w:rPr>
        <w:t>Lebenslauf (max. ¼ Seite)</w:t>
      </w:r>
    </w:p>
    <w:p w14:paraId="308195E8" w14:textId="05ED6561" w:rsidR="00DA4E07" w:rsidRDefault="00DA4E07" w:rsidP="00DA4E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</w:p>
    <w:p w14:paraId="7F56F5F4" w14:textId="462688ED" w:rsidR="00766FCA" w:rsidRDefault="00766FCA" w:rsidP="00DA4E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</w:p>
    <w:p w14:paraId="4F5FCC88" w14:textId="77777777" w:rsidR="00766FCA" w:rsidRPr="00CF1797" w:rsidRDefault="00766FCA" w:rsidP="00DA4E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</w:p>
    <w:p w14:paraId="7660B29B" w14:textId="77777777" w:rsidR="00DA4E07" w:rsidRPr="00CF1797" w:rsidRDefault="00DA4E07" w:rsidP="00DA4E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</w:p>
    <w:p w14:paraId="4806D836" w14:textId="77777777" w:rsidR="00725C8B" w:rsidRDefault="00725C8B" w:rsidP="00DA4E07">
      <w:pPr>
        <w:rPr>
          <w:rFonts w:ascii="Candara" w:hAnsi="Candara"/>
          <w:b/>
          <w:sz w:val="24"/>
          <w:szCs w:val="24"/>
        </w:rPr>
      </w:pPr>
    </w:p>
    <w:p w14:paraId="7DEC1AF3" w14:textId="6CB071B3" w:rsidR="00DA4E07" w:rsidRPr="00CF1797" w:rsidRDefault="00DA4E07" w:rsidP="00DA4E07">
      <w:pPr>
        <w:rPr>
          <w:rFonts w:ascii="Candara" w:hAnsi="Candara"/>
          <w:b/>
          <w:sz w:val="24"/>
          <w:szCs w:val="24"/>
        </w:rPr>
      </w:pPr>
      <w:r w:rsidRPr="00CF1797">
        <w:rPr>
          <w:rFonts w:ascii="Candara" w:hAnsi="Candara"/>
          <w:b/>
          <w:sz w:val="24"/>
          <w:szCs w:val="24"/>
        </w:rPr>
        <w:t xml:space="preserve">Angaben zur Einreichung </w:t>
      </w:r>
    </w:p>
    <w:p w14:paraId="65D2D309" w14:textId="2A5D1308" w:rsidR="00DA4E07" w:rsidRPr="00B9454B" w:rsidRDefault="00DA4E07" w:rsidP="00DA4E07">
      <w:pPr>
        <w:rPr>
          <w:rFonts w:ascii="Candara" w:hAnsi="Candara"/>
        </w:rPr>
      </w:pPr>
      <w:r w:rsidRPr="00B9454B">
        <w:rPr>
          <w:rFonts w:ascii="Candara" w:hAnsi="Candara"/>
        </w:rPr>
        <w:t>Lehrveranstaltung (Nummer, Titel, Position im Curriculum)</w:t>
      </w:r>
    </w:p>
    <w:p w14:paraId="63F6FCB9" w14:textId="5DA28DBC" w:rsidR="00DA4E07" w:rsidRPr="00CF1797" w:rsidRDefault="00DA4E07" w:rsidP="00DA4E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  <w:bookmarkStart w:id="0" w:name="_Hlk191538391"/>
      <w:r w:rsidRPr="00CF1797">
        <w:rPr>
          <w:rFonts w:ascii="Candara" w:hAnsi="Candara"/>
        </w:rPr>
        <w:t>LV-Nr</w:t>
      </w:r>
      <w:r w:rsidR="00B9454B">
        <w:rPr>
          <w:rFonts w:ascii="Candara" w:hAnsi="Candara"/>
        </w:rPr>
        <w:t>.</w:t>
      </w:r>
      <w:r w:rsidRPr="00CF1797">
        <w:rPr>
          <w:rFonts w:ascii="Candara" w:hAnsi="Candara"/>
        </w:rPr>
        <w:t xml:space="preserve"> und -Titel: </w:t>
      </w:r>
    </w:p>
    <w:p w14:paraId="25AE535C" w14:textId="6FA83437" w:rsidR="00725C8B" w:rsidRPr="00CF1797" w:rsidRDefault="00DA4E07" w:rsidP="00DA4E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  <w:r w:rsidRPr="00CF1797">
        <w:rPr>
          <w:rFonts w:ascii="Candara" w:hAnsi="Candara"/>
        </w:rPr>
        <w:t xml:space="preserve">Position im Curriculum (Studien, Fach, Bachelor/Master): </w:t>
      </w:r>
    </w:p>
    <w:bookmarkEnd w:id="0"/>
    <w:p w14:paraId="68870231" w14:textId="0B8A2CB3" w:rsidR="00816FC6" w:rsidRDefault="00816FC6" w:rsidP="00B9454B">
      <w:pPr>
        <w:jc w:val="both"/>
        <w:rPr>
          <w:rFonts w:ascii="Candara" w:hAnsi="Candara"/>
        </w:rPr>
      </w:pPr>
      <w:r>
        <w:rPr>
          <w:rFonts w:ascii="Candara" w:hAnsi="Candara"/>
        </w:rPr>
        <w:t xml:space="preserve">Zuordnung </w:t>
      </w:r>
      <w:r w:rsidR="00725C8B">
        <w:rPr>
          <w:rFonts w:ascii="Candara" w:hAnsi="Candara"/>
        </w:rPr>
        <w:t xml:space="preserve">der Lehrveranstaltung </w:t>
      </w:r>
      <w:r>
        <w:rPr>
          <w:rFonts w:ascii="Candara" w:hAnsi="Candara"/>
        </w:rPr>
        <w:t>zu einer oder mehreren der folgenden Kategorien:</w:t>
      </w:r>
    </w:p>
    <w:p w14:paraId="65B11C5D" w14:textId="171AF3EA" w:rsidR="00816FC6" w:rsidRDefault="003F3BDF" w:rsidP="00725C8B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ind w:left="708" w:hanging="141"/>
        <w:jc w:val="both"/>
        <w:rPr>
          <w:rFonts w:ascii="Candara" w:hAnsi="Candara"/>
        </w:rPr>
      </w:pPr>
      <w:sdt>
        <w:sdtPr>
          <w:rPr>
            <w:rFonts w:ascii="Candara" w:hAnsi="Candara"/>
          </w:rPr>
          <w:id w:val="1286464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C8B">
            <w:rPr>
              <w:rFonts w:ascii="MS Gothic" w:eastAsia="MS Gothic" w:hAnsi="MS Gothic" w:hint="eastAsia"/>
            </w:rPr>
            <w:t>☐</w:t>
          </w:r>
        </w:sdtContent>
      </w:sdt>
      <w:r w:rsidR="00725C8B">
        <w:rPr>
          <w:rFonts w:ascii="Candara" w:hAnsi="Candara"/>
        </w:rPr>
        <w:t xml:space="preserve">   </w:t>
      </w:r>
      <w:r w:rsidR="00816FC6">
        <w:rPr>
          <w:rFonts w:ascii="Candara" w:hAnsi="Candara"/>
        </w:rPr>
        <w:t>Lehre mit innovativer Hochschuldidaktik</w:t>
      </w:r>
    </w:p>
    <w:p w14:paraId="2E35B9F2" w14:textId="4DBA0697" w:rsidR="00816FC6" w:rsidRDefault="003F3BDF" w:rsidP="00725C8B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ind w:left="708" w:hanging="141"/>
        <w:jc w:val="both"/>
        <w:rPr>
          <w:rFonts w:ascii="Candara" w:hAnsi="Candara"/>
        </w:rPr>
      </w:pPr>
      <w:sdt>
        <w:sdtPr>
          <w:rPr>
            <w:rFonts w:ascii="Candara" w:hAnsi="Candara"/>
          </w:rPr>
          <w:id w:val="-1645506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C8B">
            <w:rPr>
              <w:rFonts w:ascii="MS Gothic" w:eastAsia="MS Gothic" w:hAnsi="MS Gothic" w:hint="eastAsia"/>
            </w:rPr>
            <w:t>☐</w:t>
          </w:r>
        </w:sdtContent>
      </w:sdt>
      <w:r w:rsidR="00725C8B">
        <w:rPr>
          <w:rFonts w:ascii="Candara" w:hAnsi="Candara"/>
        </w:rPr>
        <w:t xml:space="preserve">   </w:t>
      </w:r>
      <w:r w:rsidR="00816FC6">
        <w:rPr>
          <w:rFonts w:ascii="Candara" w:hAnsi="Candara"/>
        </w:rPr>
        <w:t>Interdisziplinäre Lehre</w:t>
      </w:r>
    </w:p>
    <w:p w14:paraId="2A3EF97D" w14:textId="1FB2AF63" w:rsidR="00816FC6" w:rsidRDefault="003F3BDF" w:rsidP="00725C8B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ind w:left="708" w:hanging="141"/>
        <w:jc w:val="both"/>
        <w:rPr>
          <w:rFonts w:ascii="Candara" w:hAnsi="Candara"/>
        </w:rPr>
      </w:pPr>
      <w:sdt>
        <w:sdtPr>
          <w:rPr>
            <w:rFonts w:ascii="Candara" w:hAnsi="Candara"/>
          </w:rPr>
          <w:id w:val="541487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C8B">
            <w:rPr>
              <w:rFonts w:ascii="MS Gothic" w:eastAsia="MS Gothic" w:hAnsi="MS Gothic" w:hint="eastAsia"/>
            </w:rPr>
            <w:t>☐</w:t>
          </w:r>
        </w:sdtContent>
      </w:sdt>
      <w:r w:rsidR="00725C8B">
        <w:rPr>
          <w:rFonts w:ascii="Candara" w:hAnsi="Candara"/>
        </w:rPr>
        <w:t xml:space="preserve">   </w:t>
      </w:r>
      <w:r w:rsidR="00816FC6">
        <w:rPr>
          <w:rFonts w:ascii="Candara" w:hAnsi="Candara"/>
        </w:rPr>
        <w:t>Lehre mit einem Schwerpunkt im Bereich nachhaltige Wirtschaft</w:t>
      </w:r>
    </w:p>
    <w:p w14:paraId="6799979B" w14:textId="7C9BAF33" w:rsidR="00816FC6" w:rsidRDefault="003F3BDF" w:rsidP="00725C8B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ind w:left="708" w:hanging="141"/>
        <w:jc w:val="both"/>
        <w:rPr>
          <w:rFonts w:ascii="Candara" w:hAnsi="Candara"/>
        </w:rPr>
      </w:pPr>
      <w:sdt>
        <w:sdtPr>
          <w:rPr>
            <w:rFonts w:ascii="Candara" w:hAnsi="Candara"/>
          </w:rPr>
          <w:id w:val="-1790344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C8B">
            <w:rPr>
              <w:rFonts w:ascii="MS Gothic" w:eastAsia="MS Gothic" w:hAnsi="MS Gothic" w:hint="eastAsia"/>
            </w:rPr>
            <w:t>☐</w:t>
          </w:r>
        </w:sdtContent>
      </w:sdt>
      <w:r w:rsidR="00725C8B">
        <w:rPr>
          <w:rFonts w:ascii="Candara" w:hAnsi="Candara"/>
        </w:rPr>
        <w:t xml:space="preserve">   </w:t>
      </w:r>
      <w:r w:rsidR="00816FC6">
        <w:rPr>
          <w:rFonts w:ascii="Candara" w:hAnsi="Candara"/>
        </w:rPr>
        <w:t>Lehre im Bereich Methodenausbildung</w:t>
      </w:r>
    </w:p>
    <w:p w14:paraId="39448239" w14:textId="7A93C91D" w:rsidR="00725C8B" w:rsidRDefault="00B9454B" w:rsidP="00B9454B">
      <w:pPr>
        <w:jc w:val="both"/>
        <w:rPr>
          <w:rFonts w:ascii="Candara" w:hAnsi="Candara"/>
        </w:rPr>
      </w:pPr>
      <w:r w:rsidRPr="00B9454B">
        <w:rPr>
          <w:rFonts w:ascii="Candara" w:hAnsi="Candara"/>
        </w:rPr>
        <w:t>Kurze Begründung (</w:t>
      </w:r>
      <w:r w:rsidR="00725C8B">
        <w:rPr>
          <w:rFonts w:ascii="Candara" w:hAnsi="Candara"/>
        </w:rPr>
        <w:t xml:space="preserve">in Bezug auf Übereinstimmung der Lehrveranstaltungsinhalte mit den Charakteristika der auszeichnungsfähigen Lehrkategorien; </w:t>
      </w:r>
      <w:r w:rsidRPr="00B9454B">
        <w:rPr>
          <w:rFonts w:ascii="Candara" w:hAnsi="Candara"/>
        </w:rPr>
        <w:t xml:space="preserve">Ergebnisse der LV-Evaluation, Lehrunterlagen, forschungsgeleitete Inhalte, Aktualität), warum die Lehrveranstaltung als </w:t>
      </w:r>
      <w:r w:rsidRPr="00B9454B">
        <w:rPr>
          <w:rFonts w:ascii="Candara" w:hAnsi="Candara"/>
        </w:rPr>
        <w:lastRenderedPageBreak/>
        <w:t>auszeichnungswürdig erachtet wird.</w:t>
      </w:r>
      <w:r w:rsidR="00973D51">
        <w:rPr>
          <w:rFonts w:ascii="Candara" w:hAnsi="Candara"/>
        </w:rPr>
        <w:t xml:space="preserve"> Für die LV-Evaluation ist jedenfalls jene aus dem AAU Campus System heranzuziehen.</w:t>
      </w:r>
    </w:p>
    <w:p w14:paraId="76625008" w14:textId="17226D97" w:rsidR="00DA4E07" w:rsidRPr="00CF1797" w:rsidRDefault="00DA4E07" w:rsidP="00CF17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</w:p>
    <w:p w14:paraId="1ED301F0" w14:textId="29364E7B" w:rsidR="00CF1797" w:rsidRDefault="00CF1797" w:rsidP="00CF17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</w:p>
    <w:p w14:paraId="236D8CB1" w14:textId="77777777" w:rsidR="00766FCA" w:rsidRPr="00CF1797" w:rsidRDefault="00766FCA" w:rsidP="00CF17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</w:p>
    <w:p w14:paraId="73B7658B" w14:textId="77777777" w:rsidR="00CF1797" w:rsidRPr="00CF1797" w:rsidRDefault="00CF1797" w:rsidP="00CF17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" w:hAnsi="Candara"/>
        </w:rPr>
      </w:pPr>
    </w:p>
    <w:p w14:paraId="525CE7E5" w14:textId="77777777" w:rsidR="00725C8B" w:rsidRDefault="00725C8B" w:rsidP="00DA4E07">
      <w:pPr>
        <w:rPr>
          <w:rFonts w:ascii="Candara" w:hAnsi="Candara"/>
          <w:b/>
          <w:sz w:val="24"/>
          <w:szCs w:val="24"/>
        </w:rPr>
      </w:pPr>
    </w:p>
    <w:p w14:paraId="35E526E7" w14:textId="49A176F1" w:rsidR="00DA4E07" w:rsidRPr="00CF1797" w:rsidRDefault="00DA4E07" w:rsidP="00DA4E07">
      <w:pPr>
        <w:rPr>
          <w:rFonts w:ascii="Candara" w:hAnsi="Candara"/>
          <w:b/>
          <w:sz w:val="24"/>
          <w:szCs w:val="24"/>
        </w:rPr>
      </w:pPr>
      <w:r w:rsidRPr="00CF1797">
        <w:rPr>
          <w:rFonts w:ascii="Candara" w:hAnsi="Candara"/>
          <w:b/>
          <w:sz w:val="24"/>
          <w:szCs w:val="24"/>
        </w:rPr>
        <w:t>Anhang: Lehrevaluation</w:t>
      </w:r>
    </w:p>
    <w:sectPr w:rsidR="00DA4E07" w:rsidRPr="00CF1797" w:rsidSect="003F3BDF">
      <w:headerReference w:type="default" r:id="rId7"/>
      <w:pgSz w:w="11906" w:h="16838"/>
      <w:pgMar w:top="297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79FEA" w14:textId="77777777" w:rsidR="008E352C" w:rsidRDefault="008E352C" w:rsidP="00267E90">
      <w:pPr>
        <w:spacing w:after="0" w:line="240" w:lineRule="auto"/>
      </w:pPr>
      <w:r>
        <w:separator/>
      </w:r>
    </w:p>
  </w:endnote>
  <w:endnote w:type="continuationSeparator" w:id="0">
    <w:p w14:paraId="0D23ACDD" w14:textId="77777777" w:rsidR="008E352C" w:rsidRDefault="008E352C" w:rsidP="00267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68BFC" w14:textId="77777777" w:rsidR="008E352C" w:rsidRDefault="008E352C" w:rsidP="00267E90">
      <w:pPr>
        <w:spacing w:after="0" w:line="240" w:lineRule="auto"/>
      </w:pPr>
      <w:r>
        <w:separator/>
      </w:r>
    </w:p>
  </w:footnote>
  <w:footnote w:type="continuationSeparator" w:id="0">
    <w:p w14:paraId="6D8B7D89" w14:textId="77777777" w:rsidR="008E352C" w:rsidRDefault="008E352C" w:rsidP="00267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0EF7B" w14:textId="62F68510" w:rsidR="00474E1A" w:rsidRDefault="00474E1A" w:rsidP="003F3BDF">
    <w:pPr>
      <w:pStyle w:val="Kopfzeile"/>
      <w:jc w:val="right"/>
    </w:pPr>
    <w:r>
      <w:rPr>
        <w:rFonts w:ascii="Candara" w:hAnsi="Candara"/>
        <w:b/>
        <w:noProof/>
      </w:rPr>
      <w:drawing>
        <wp:anchor distT="0" distB="0" distL="114300" distR="114300" simplePos="0" relativeHeight="251659264" behindDoc="0" locked="0" layoutInCell="1" allowOverlap="1" wp14:anchorId="2A30863B" wp14:editId="27EE7AF5">
          <wp:simplePos x="0" y="0"/>
          <wp:positionH relativeFrom="margin">
            <wp:posOffset>-114300</wp:posOffset>
          </wp:positionH>
          <wp:positionV relativeFrom="paragraph">
            <wp:posOffset>626456</wp:posOffset>
          </wp:positionV>
          <wp:extent cx="3237865" cy="390525"/>
          <wp:effectExtent l="0" t="0" r="635" b="9525"/>
          <wp:wrapNone/>
          <wp:docPr id="45" name="Grafik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37865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F3BDF">
      <w:rPr>
        <w:rFonts w:cs="Arial"/>
        <w:noProof/>
        <w:sz w:val="16"/>
      </w:rPr>
      <w:drawing>
        <wp:inline distT="0" distB="0" distL="0" distR="0" wp14:anchorId="658D9B31" wp14:editId="0487915A">
          <wp:extent cx="1908175" cy="1194435"/>
          <wp:effectExtent l="0" t="0" r="0" b="0"/>
          <wp:docPr id="46" name="Grafik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1194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C7393"/>
    <w:multiLevelType w:val="hybridMultilevel"/>
    <w:tmpl w:val="4D201AF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3588E"/>
    <w:multiLevelType w:val="hybridMultilevel"/>
    <w:tmpl w:val="347864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27FA2"/>
    <w:multiLevelType w:val="hybridMultilevel"/>
    <w:tmpl w:val="6DE0992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073150"/>
    <w:multiLevelType w:val="hybridMultilevel"/>
    <w:tmpl w:val="0C9E8EC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5D47EB"/>
    <w:multiLevelType w:val="hybridMultilevel"/>
    <w:tmpl w:val="9D28A21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8A5616"/>
    <w:multiLevelType w:val="hybridMultilevel"/>
    <w:tmpl w:val="2EAE3DFA"/>
    <w:lvl w:ilvl="0" w:tplc="31C25D84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151EB4"/>
    <w:multiLevelType w:val="hybridMultilevel"/>
    <w:tmpl w:val="363267D6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090AFC"/>
    <w:multiLevelType w:val="hybridMultilevel"/>
    <w:tmpl w:val="19AC3FB4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E74633"/>
    <w:multiLevelType w:val="hybridMultilevel"/>
    <w:tmpl w:val="BCB2B3F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8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9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0NLWwMDY1MrW0MDFQ0lEKTi0uzszPAykwrAUA/3TvDiwAAAA="/>
  </w:docVars>
  <w:rsids>
    <w:rsidRoot w:val="003C5582"/>
    <w:rsid w:val="00002747"/>
    <w:rsid w:val="00073FCC"/>
    <w:rsid w:val="00086235"/>
    <w:rsid w:val="000E3AAA"/>
    <w:rsid w:val="001054D4"/>
    <w:rsid w:val="00126EA9"/>
    <w:rsid w:val="00127017"/>
    <w:rsid w:val="00132DEF"/>
    <w:rsid w:val="0017591A"/>
    <w:rsid w:val="00183F7D"/>
    <w:rsid w:val="001B07AD"/>
    <w:rsid w:val="001D2D49"/>
    <w:rsid w:val="00214B02"/>
    <w:rsid w:val="00222C5F"/>
    <w:rsid w:val="00267E90"/>
    <w:rsid w:val="002820E7"/>
    <w:rsid w:val="0028409A"/>
    <w:rsid w:val="00360986"/>
    <w:rsid w:val="00393DAF"/>
    <w:rsid w:val="003A7640"/>
    <w:rsid w:val="003C5582"/>
    <w:rsid w:val="003F3BDF"/>
    <w:rsid w:val="00474E1A"/>
    <w:rsid w:val="004A3C3E"/>
    <w:rsid w:val="004C1474"/>
    <w:rsid w:val="004D479B"/>
    <w:rsid w:val="00515DB6"/>
    <w:rsid w:val="005C2435"/>
    <w:rsid w:val="00621FEE"/>
    <w:rsid w:val="006E66F4"/>
    <w:rsid w:val="006F4425"/>
    <w:rsid w:val="00725C8B"/>
    <w:rsid w:val="00766FCA"/>
    <w:rsid w:val="00770165"/>
    <w:rsid w:val="007A600E"/>
    <w:rsid w:val="008142E0"/>
    <w:rsid w:val="00816FC6"/>
    <w:rsid w:val="008A7807"/>
    <w:rsid w:val="008D226A"/>
    <w:rsid w:val="008D387E"/>
    <w:rsid w:val="008E352C"/>
    <w:rsid w:val="00973D51"/>
    <w:rsid w:val="009B5190"/>
    <w:rsid w:val="009B583C"/>
    <w:rsid w:val="00A02478"/>
    <w:rsid w:val="00A44B62"/>
    <w:rsid w:val="00A55296"/>
    <w:rsid w:val="00A56A8F"/>
    <w:rsid w:val="00A6380C"/>
    <w:rsid w:val="00AA2097"/>
    <w:rsid w:val="00AC5AD0"/>
    <w:rsid w:val="00B0550A"/>
    <w:rsid w:val="00B47697"/>
    <w:rsid w:val="00B479C8"/>
    <w:rsid w:val="00B9454B"/>
    <w:rsid w:val="00C46A9C"/>
    <w:rsid w:val="00C5299A"/>
    <w:rsid w:val="00C85B0C"/>
    <w:rsid w:val="00CC413B"/>
    <w:rsid w:val="00CF1797"/>
    <w:rsid w:val="00D334D2"/>
    <w:rsid w:val="00DA4E07"/>
    <w:rsid w:val="00DC04FD"/>
    <w:rsid w:val="00E050E6"/>
    <w:rsid w:val="00E9203C"/>
    <w:rsid w:val="00EA05EC"/>
    <w:rsid w:val="00ED57CB"/>
    <w:rsid w:val="00F038E5"/>
    <w:rsid w:val="00F5575F"/>
    <w:rsid w:val="00FC2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453ADE64"/>
  <w15:docId w15:val="{AB7998ED-A3B5-49BB-8616-152420E53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5C2435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267E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67E90"/>
  </w:style>
  <w:style w:type="paragraph" w:styleId="Fuzeile">
    <w:name w:val="footer"/>
    <w:basedOn w:val="Standard"/>
    <w:link w:val="FuzeileZchn"/>
    <w:uiPriority w:val="99"/>
    <w:unhideWhenUsed/>
    <w:rsid w:val="00267E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67E90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6380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6380C"/>
    <w:rPr>
      <w:rFonts w:ascii="Lucida Grande" w:hAnsi="Lucida Grande" w:cs="Lucida Grande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20E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20E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20E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820E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820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2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3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W&amp;R Lehrpreis_Einreichformular</vt:lpstr>
    </vt:vector>
  </TitlesOfParts>
  <Company>AAU Klagenfurt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&amp;R Lehrpreis_Einreichformular</dc:title>
  <dc:subject/>
  <dc:creator>Kadletz, Florian</dc:creator>
  <cp:keywords/>
  <dc:description/>
  <cp:lastModifiedBy>Perdacher, Anna Katharina</cp:lastModifiedBy>
  <cp:revision>6</cp:revision>
  <dcterms:created xsi:type="dcterms:W3CDTF">2025-02-27T08:05:00Z</dcterms:created>
  <dcterms:modified xsi:type="dcterms:W3CDTF">2026-02-10T14:56:00Z</dcterms:modified>
</cp:coreProperties>
</file>